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LSAS Scores by Treatment Group and Time Poi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herapist-guid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elf-guid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Waitlis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e Poi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-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-month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month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. LSAS = Liebowitz Social Anxiety Scale; M = Mean; SD = Standard Deviation; N = Sample Size.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0:50:06Z</dcterms:created>
  <dcterms:modified xsi:type="dcterms:W3CDTF">2025-10-10T1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